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an karf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f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80 South Paddock Drive,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karfis@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8217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tum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